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8E3026" w14:paraId="46A3304C" w14:textId="77777777" w:rsidTr="0050008E">
        <w:trPr>
          <w:cantSplit/>
        </w:trPr>
        <w:tc>
          <w:tcPr>
            <w:tcW w:w="6911" w:type="dxa"/>
          </w:tcPr>
          <w:p w14:paraId="384AF71B" w14:textId="77777777" w:rsidR="0090121B" w:rsidRPr="008E3026" w:rsidRDefault="005D46FB" w:rsidP="00933AEF">
            <w:pPr>
              <w:spacing w:before="400" w:after="48"/>
              <w:rPr>
                <w:rFonts w:ascii="Verdana" w:hAnsi="Verdana"/>
                <w:position w:val="6"/>
              </w:rPr>
            </w:pPr>
            <w:r w:rsidRPr="008E3026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8E3026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8E3026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8E3026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8E302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8E302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8E302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8E302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8E302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8E302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8E302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8E302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8E3026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2EF6A1A0" w14:textId="77777777" w:rsidR="0090121B" w:rsidRPr="008E3026" w:rsidRDefault="00DA71A3" w:rsidP="00933AEF">
            <w:pPr>
              <w:spacing w:before="0"/>
              <w:jc w:val="right"/>
            </w:pPr>
            <w:r w:rsidRPr="008E3026">
              <w:rPr>
                <w:rFonts w:ascii="Verdana" w:hAnsi="Verdana"/>
                <w:b/>
                <w:bCs/>
                <w:noProof/>
                <w:szCs w:val="24"/>
                <w:lang w:eastAsia="es-ES_tradnl"/>
              </w:rPr>
              <w:drawing>
                <wp:inline distT="0" distB="0" distL="0" distR="0" wp14:anchorId="21833EC1" wp14:editId="430B2F7B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8E3026" w14:paraId="003B3019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7D809DC9" w14:textId="77777777" w:rsidR="0090121B" w:rsidRPr="008E3026" w:rsidRDefault="0090121B" w:rsidP="00933AEF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4A32217A" w14:textId="77777777" w:rsidR="0090121B" w:rsidRPr="008E3026" w:rsidRDefault="0090121B" w:rsidP="00933AEF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8E3026" w14:paraId="0BD6BBB1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79B0DC56" w14:textId="77777777" w:rsidR="0090121B" w:rsidRPr="008E3026" w:rsidRDefault="0090121B" w:rsidP="00933AEF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1101C45C" w14:textId="77777777" w:rsidR="0090121B" w:rsidRPr="008E3026" w:rsidRDefault="0090121B" w:rsidP="00933AEF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8E3026" w14:paraId="3C117D4B" w14:textId="77777777" w:rsidTr="0090121B">
        <w:trPr>
          <w:cantSplit/>
        </w:trPr>
        <w:tc>
          <w:tcPr>
            <w:tcW w:w="6911" w:type="dxa"/>
          </w:tcPr>
          <w:p w14:paraId="47EB269A" w14:textId="77777777" w:rsidR="0090121B" w:rsidRPr="008E3026" w:rsidRDefault="001E7D42" w:rsidP="00933AEF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8E3026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2334CFB8" w14:textId="77777777" w:rsidR="0090121B" w:rsidRPr="008E3026" w:rsidRDefault="00AE658F" w:rsidP="00933AEF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8E3026">
              <w:rPr>
                <w:rFonts w:ascii="Verdana" w:hAnsi="Verdana"/>
                <w:b/>
                <w:sz w:val="18"/>
                <w:szCs w:val="18"/>
              </w:rPr>
              <w:t>Addéndum 20 al</w:t>
            </w:r>
            <w:r w:rsidRPr="008E3026">
              <w:rPr>
                <w:rFonts w:ascii="Verdana" w:hAnsi="Verdana"/>
                <w:b/>
                <w:sz w:val="18"/>
                <w:szCs w:val="18"/>
              </w:rPr>
              <w:br/>
              <w:t>Documento 16</w:t>
            </w:r>
            <w:r w:rsidR="0090121B" w:rsidRPr="008E3026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8E3026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8E3026" w14:paraId="2EAF44F3" w14:textId="77777777" w:rsidTr="0090121B">
        <w:trPr>
          <w:cantSplit/>
        </w:trPr>
        <w:tc>
          <w:tcPr>
            <w:tcW w:w="6911" w:type="dxa"/>
          </w:tcPr>
          <w:p w14:paraId="0600699C" w14:textId="77777777" w:rsidR="000A5B9A" w:rsidRPr="008E3026" w:rsidRDefault="000A5B9A" w:rsidP="00933AEF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58E04476" w14:textId="77777777" w:rsidR="000A5B9A" w:rsidRPr="008E3026" w:rsidRDefault="000A5B9A" w:rsidP="00933AEF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8E3026">
              <w:rPr>
                <w:rFonts w:ascii="Verdana" w:hAnsi="Verdana"/>
                <w:b/>
                <w:sz w:val="18"/>
                <w:szCs w:val="18"/>
              </w:rPr>
              <w:t>4 de octubre de 2019</w:t>
            </w:r>
          </w:p>
        </w:tc>
      </w:tr>
      <w:tr w:rsidR="000A5B9A" w:rsidRPr="008E3026" w14:paraId="17004971" w14:textId="77777777" w:rsidTr="0090121B">
        <w:trPr>
          <w:cantSplit/>
        </w:trPr>
        <w:tc>
          <w:tcPr>
            <w:tcW w:w="6911" w:type="dxa"/>
          </w:tcPr>
          <w:p w14:paraId="14F4EF34" w14:textId="77777777" w:rsidR="000A5B9A" w:rsidRPr="008E3026" w:rsidRDefault="000A5B9A" w:rsidP="00933AEF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138957F7" w14:textId="77777777" w:rsidR="000A5B9A" w:rsidRPr="008E3026" w:rsidRDefault="000A5B9A" w:rsidP="00933AEF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8E3026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8E3026" w14:paraId="1A22D448" w14:textId="77777777" w:rsidTr="006744FC">
        <w:trPr>
          <w:cantSplit/>
        </w:trPr>
        <w:tc>
          <w:tcPr>
            <w:tcW w:w="10031" w:type="dxa"/>
            <w:gridSpan w:val="2"/>
          </w:tcPr>
          <w:p w14:paraId="010E3C10" w14:textId="77777777" w:rsidR="000A5B9A" w:rsidRPr="008E3026" w:rsidRDefault="000A5B9A" w:rsidP="00933AEF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8E3026" w14:paraId="5A485C4C" w14:textId="77777777" w:rsidTr="0050008E">
        <w:trPr>
          <w:cantSplit/>
        </w:trPr>
        <w:tc>
          <w:tcPr>
            <w:tcW w:w="10031" w:type="dxa"/>
            <w:gridSpan w:val="2"/>
          </w:tcPr>
          <w:p w14:paraId="453696EA" w14:textId="77777777" w:rsidR="000A5B9A" w:rsidRPr="008E3026" w:rsidRDefault="000A5B9A" w:rsidP="00933AEF">
            <w:pPr>
              <w:pStyle w:val="Source"/>
            </w:pPr>
            <w:bookmarkStart w:id="1" w:name="dsource" w:colFirst="0" w:colLast="0"/>
            <w:r w:rsidRPr="008E3026">
              <w:t>Propuestas Comunes Europeas</w:t>
            </w:r>
          </w:p>
        </w:tc>
      </w:tr>
      <w:tr w:rsidR="000A5B9A" w:rsidRPr="008E3026" w14:paraId="7DEA5BA1" w14:textId="77777777" w:rsidTr="0050008E">
        <w:trPr>
          <w:cantSplit/>
        </w:trPr>
        <w:tc>
          <w:tcPr>
            <w:tcW w:w="10031" w:type="dxa"/>
            <w:gridSpan w:val="2"/>
          </w:tcPr>
          <w:p w14:paraId="2509A421" w14:textId="77777777" w:rsidR="000A5B9A" w:rsidRPr="008E3026" w:rsidRDefault="000A5B9A" w:rsidP="00933AEF">
            <w:pPr>
              <w:pStyle w:val="Title1"/>
            </w:pPr>
            <w:bookmarkStart w:id="2" w:name="dtitle1" w:colFirst="0" w:colLast="0"/>
            <w:bookmarkEnd w:id="1"/>
            <w:r w:rsidRPr="008E3026">
              <w:t>Propuestas para los trabajos de la Conferencia</w:t>
            </w:r>
          </w:p>
        </w:tc>
      </w:tr>
      <w:tr w:rsidR="000A5B9A" w:rsidRPr="008E3026" w14:paraId="3F5E249A" w14:textId="77777777" w:rsidTr="0050008E">
        <w:trPr>
          <w:cantSplit/>
        </w:trPr>
        <w:tc>
          <w:tcPr>
            <w:tcW w:w="10031" w:type="dxa"/>
            <w:gridSpan w:val="2"/>
          </w:tcPr>
          <w:p w14:paraId="22CA20EF" w14:textId="77777777" w:rsidR="000A5B9A" w:rsidRPr="008E3026" w:rsidRDefault="000A5B9A" w:rsidP="00933AEF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8E3026" w14:paraId="67188DE4" w14:textId="77777777" w:rsidTr="0050008E">
        <w:trPr>
          <w:cantSplit/>
        </w:trPr>
        <w:tc>
          <w:tcPr>
            <w:tcW w:w="10031" w:type="dxa"/>
            <w:gridSpan w:val="2"/>
          </w:tcPr>
          <w:p w14:paraId="19AEEF21" w14:textId="77777777" w:rsidR="000A5B9A" w:rsidRPr="008E3026" w:rsidRDefault="000A5B9A" w:rsidP="00933AEF">
            <w:pPr>
              <w:pStyle w:val="Agendaitem"/>
            </w:pPr>
            <w:bookmarkStart w:id="4" w:name="dtitle3" w:colFirst="0" w:colLast="0"/>
            <w:bookmarkEnd w:id="3"/>
            <w:r w:rsidRPr="008E3026">
              <w:t>Punto 8 del orden del día</w:t>
            </w:r>
          </w:p>
        </w:tc>
      </w:tr>
    </w:tbl>
    <w:bookmarkEnd w:id="4"/>
    <w:p w14:paraId="340859EB" w14:textId="5493344D" w:rsidR="001C0E40" w:rsidRPr="008E3026" w:rsidRDefault="00954668" w:rsidP="00933AEF">
      <w:r w:rsidRPr="008E3026">
        <w:t>8</w:t>
      </w:r>
      <w:r w:rsidRPr="008E3026">
        <w:tab/>
        <w:t>examinar las peticiones de las administraciones de suprimir las notas de sus países o de que se suprima el nombre de sus países de las notas, cuando ya no sea necesario, t</w:t>
      </w:r>
      <w:r w:rsidR="00933AEF" w:rsidRPr="008E3026">
        <w:t>eniendo en cuenta la Resolución </w:t>
      </w:r>
      <w:r w:rsidRPr="008E3026">
        <w:rPr>
          <w:b/>
          <w:bCs/>
        </w:rPr>
        <w:t>26 (Rev.CMR-07</w:t>
      </w:r>
      <w:r w:rsidRPr="008E3026">
        <w:t>), y adoptar las medidas oportunas al respecto;</w:t>
      </w:r>
    </w:p>
    <w:p w14:paraId="490FD443" w14:textId="65AD29C5" w:rsidR="008A5F3E" w:rsidRPr="008E3026" w:rsidRDefault="008A5F3E" w:rsidP="00933AEF">
      <w:pPr>
        <w:pStyle w:val="Headingb"/>
      </w:pPr>
      <w:r w:rsidRPr="008E3026">
        <w:t>Introduc</w:t>
      </w:r>
      <w:r w:rsidR="0077043C" w:rsidRPr="008E3026">
        <w:t>ción</w:t>
      </w:r>
    </w:p>
    <w:p w14:paraId="7F4EDD3C" w14:textId="6FCEF164" w:rsidR="008A5F3E" w:rsidRPr="008E3026" w:rsidRDefault="00933AEF" w:rsidP="00933AEF">
      <w:r w:rsidRPr="008E3026">
        <w:t>El punto </w:t>
      </w:r>
      <w:r w:rsidR="00C07720" w:rsidRPr="008E3026">
        <w:t>8 del orden del día es un punto permanente del orden del día de la CMR cuyo objetivo es la actualización del Cuadro de atribución de bandas de frecuencias e insta a las administraciones a examinar los números y proponer la supresión de las notas de sus países o que se suprima el nombre de sus países de las notas, según proceda</w:t>
      </w:r>
      <w:r w:rsidR="008A5F3E" w:rsidRPr="008E3026">
        <w:t>.</w:t>
      </w:r>
    </w:p>
    <w:p w14:paraId="0F8A5145" w14:textId="756488C5" w:rsidR="008A5F3E" w:rsidRPr="008E3026" w:rsidRDefault="00C07720" w:rsidP="00933AEF">
      <w:r w:rsidRPr="008E3026">
        <w:t xml:space="preserve">Las notas forman parte integrante del Cuadro de atribución de </w:t>
      </w:r>
      <w:r w:rsidR="00933AEF" w:rsidRPr="008E3026">
        <w:t>bandas de frecuencias (Artículo </w:t>
      </w:r>
      <w:r w:rsidRPr="008E3026">
        <w:rPr>
          <w:b/>
          <w:bCs/>
        </w:rPr>
        <w:t>5</w:t>
      </w:r>
      <w:r w:rsidRPr="008E3026">
        <w:t>) del Reglamento de Radiocomunicaciones de la UIT y es necesario que se mantengan actualizadas. D</w:t>
      </w:r>
      <w:r w:rsidR="00933AEF" w:rsidRPr="008E3026">
        <w:t>e conformidad con la Resolución </w:t>
      </w:r>
      <w:r w:rsidRPr="008E3026">
        <w:rPr>
          <w:b/>
          <w:bCs/>
        </w:rPr>
        <w:t>26 (Rev.CMR-07)</w:t>
      </w:r>
      <w:r w:rsidRPr="008E3026">
        <w:t>, la CMR examina y adopta toda adición, modificación o supresión de notas.</w:t>
      </w:r>
    </w:p>
    <w:p w14:paraId="44984FE0" w14:textId="77777777" w:rsidR="00933AEF" w:rsidRPr="008E3026" w:rsidRDefault="00C07720" w:rsidP="00933AEF">
      <w:r w:rsidRPr="008E3026">
        <w:t>La CEPT está a favor de que las administraciones tomen la iniciativa de examinar sus notas y propongan la supresión del nombre de sus países o de las notas de sus países, cuando ya no sea necesario.</w:t>
      </w:r>
    </w:p>
    <w:p w14:paraId="1C7FF6E6" w14:textId="42F590C3" w:rsidR="008A5F3E" w:rsidRPr="008E3026" w:rsidRDefault="00707347" w:rsidP="00933AEF">
      <w:r w:rsidRPr="008E3026">
        <w:t xml:space="preserve">El objetivo de este punto del orden del día es la armonización mundial de la utilización del espectro mediante la supresión de los nombres de países en las notas. Sin </w:t>
      </w:r>
      <w:r w:rsidR="00933AEF" w:rsidRPr="008E3026">
        <w:t>embargo, la redacción del punto </w:t>
      </w:r>
      <w:r w:rsidRPr="008E3026">
        <w:t>8 del orden del día contiene</w:t>
      </w:r>
      <w:r w:rsidR="00933AEF" w:rsidRPr="008E3026">
        <w:t xml:space="preserve"> una referencia a la Resolución </w:t>
      </w:r>
      <w:r w:rsidRPr="008E3026">
        <w:rPr>
          <w:b/>
          <w:bCs/>
        </w:rPr>
        <w:t>26 (Rev.CMR-07)</w:t>
      </w:r>
      <w:r w:rsidRPr="008E3026">
        <w:t xml:space="preserve">, que abarca otros aspectos además de la supresión de los nombres de países de las notas, en particular posibles medidas como la adición de nuevas notas y la modificación de las existentes. </w:t>
      </w:r>
      <w:r w:rsidR="00C07720" w:rsidRPr="008E3026">
        <w:t>Las últimas CMR consideraron en el marco de este punto del orden del día las propuestas de adición o modificación de notas, presentadas por las administraciones, pero que no se ajusta</w:t>
      </w:r>
      <w:r w:rsidR="006609B2" w:rsidRPr="008E3026">
        <w:t>ba</w:t>
      </w:r>
      <w:r w:rsidR="00C07720" w:rsidRPr="008E3026">
        <w:t xml:space="preserve">n a lo dispuesto en el </w:t>
      </w:r>
      <w:r w:rsidR="00C07720" w:rsidRPr="008E3026">
        <w:rPr>
          <w:i/>
          <w:iCs/>
        </w:rPr>
        <w:t>resuelve además</w:t>
      </w:r>
      <w:r w:rsidR="006609B2" w:rsidRPr="008E3026">
        <w:rPr>
          <w:i/>
          <w:iCs/>
        </w:rPr>
        <w:t xml:space="preserve"> 1a</w:t>
      </w:r>
      <w:r w:rsidR="006609B2" w:rsidRPr="00CF1A0A">
        <w:t>,</w:t>
      </w:r>
      <w:r w:rsidR="006609B2" w:rsidRPr="008E3026">
        <w:rPr>
          <w:i/>
          <w:iCs/>
        </w:rPr>
        <w:t xml:space="preserve"> 1b </w:t>
      </w:r>
      <w:r w:rsidR="006609B2" w:rsidRPr="008E3026">
        <w:t xml:space="preserve">y </w:t>
      </w:r>
      <w:r w:rsidR="006609B2" w:rsidRPr="008E3026">
        <w:rPr>
          <w:i/>
          <w:iCs/>
        </w:rPr>
        <w:t xml:space="preserve">1c </w:t>
      </w:r>
      <w:r w:rsidR="00933AEF" w:rsidRPr="008E3026">
        <w:t>de la Resolución </w:t>
      </w:r>
      <w:r w:rsidR="006609B2" w:rsidRPr="008E3026">
        <w:rPr>
          <w:b/>
          <w:bCs/>
        </w:rPr>
        <w:t>26 (Rev.CMR-07)</w:t>
      </w:r>
      <w:r w:rsidR="006609B2" w:rsidRPr="008E3026">
        <w:t>, en virtud de los siguientes principios (véase el</w:t>
      </w:r>
      <w:r w:rsidR="008A5F3E" w:rsidRPr="008E3026">
        <w:t xml:space="preserve"> </w:t>
      </w:r>
      <w:hyperlink r:id="rId13" w:history="1">
        <w:r w:rsidR="006609B2" w:rsidRPr="008E3026">
          <w:rPr>
            <w:rStyle w:val="Hyperlink"/>
          </w:rPr>
          <w:t>Documento</w:t>
        </w:r>
        <w:r w:rsidR="008A5F3E" w:rsidRPr="008E3026">
          <w:rPr>
            <w:rStyle w:val="Hyperlink"/>
          </w:rPr>
          <w:t xml:space="preserve"> 142</w:t>
        </w:r>
        <w:r w:rsidR="00933AEF" w:rsidRPr="008E3026">
          <w:rPr>
            <w:rStyle w:val="Hyperlink"/>
          </w:rPr>
          <w:t xml:space="preserve"> de</w:t>
        </w:r>
        <w:r w:rsidR="00933AEF" w:rsidRPr="008E3026">
          <w:rPr>
            <w:rStyle w:val="Hyperlink"/>
          </w:rPr>
          <w:t xml:space="preserve"> </w:t>
        </w:r>
        <w:r w:rsidR="00933AEF" w:rsidRPr="008E3026">
          <w:rPr>
            <w:rStyle w:val="Hyperlink"/>
          </w:rPr>
          <w:t>la CMR-15</w:t>
        </w:r>
      </w:hyperlink>
      <w:r w:rsidR="008A5F3E" w:rsidRPr="008E3026">
        <w:t>):</w:t>
      </w:r>
    </w:p>
    <w:p w14:paraId="760C2DB1" w14:textId="77777777" w:rsidR="00933AEF" w:rsidRPr="008E3026" w:rsidRDefault="008A5F3E" w:rsidP="00933AEF">
      <w:pPr>
        <w:pStyle w:val="enumlev1"/>
      </w:pPr>
      <w:r w:rsidRPr="008E3026">
        <w:t>–</w:t>
      </w:r>
      <w:r w:rsidRPr="008E3026">
        <w:tab/>
      </w:r>
      <w:r w:rsidR="00707347" w:rsidRPr="008E3026">
        <w:t xml:space="preserve">No es intención de la CMR-15 alentar la adición de nombres de países a las notas existentes. Sin embargo, en determinadas circunstancias a título meramente excepcional y si se justifica, las propuestas para añadir nombres de países a las notas existentes </w:t>
      </w:r>
      <w:r w:rsidR="00707347" w:rsidRPr="008E3026">
        <w:lastRenderedPageBreak/>
        <w:t>pueden considerarse, pero su aceptación está condicionada a que los países afectados no manifiesten objeción alguna.</w:t>
      </w:r>
    </w:p>
    <w:p w14:paraId="5EDC8740" w14:textId="5A908A08" w:rsidR="008A5F3E" w:rsidRPr="008E3026" w:rsidRDefault="008A5F3E" w:rsidP="00933AEF">
      <w:pPr>
        <w:pStyle w:val="enumlev1"/>
        <w:rPr>
          <w:highlight w:val="green"/>
        </w:rPr>
      </w:pPr>
      <w:r w:rsidRPr="008E3026">
        <w:t>–</w:t>
      </w:r>
      <w:r w:rsidRPr="008E3026">
        <w:tab/>
      </w:r>
      <w:r w:rsidR="00707347" w:rsidRPr="008E3026">
        <w:t>No se tomarán en consideración las propuestas para añadir nuevas notas de países que no guarden relación con los puntos del orden del día de la Conferencia.</w:t>
      </w:r>
    </w:p>
    <w:p w14:paraId="4D3D7E30" w14:textId="3446462F" w:rsidR="008A5F3E" w:rsidRPr="008E3026" w:rsidRDefault="0073585E" w:rsidP="00933AEF">
      <w:r w:rsidRPr="008E3026">
        <w:t>La CEPT constata que esta práctica funciona. Da a las administraciones que tienen la necesidad la posibilidad de pedir a la Conferencia que se añada su nombre a una nota concreta, pero también garantiza que los países afectados puedan oponerse a la propuesta si hay riesgo de interferencia perjudicial. También hay que señalar que la posibilidad de añadir el nombre de un país a una nota puede, en algunos casos, aumentar la armonización regional o subregional de la utilización de las frecuencias.</w:t>
      </w:r>
    </w:p>
    <w:p w14:paraId="4B1ECC68" w14:textId="2BEA21BC" w:rsidR="008A5F3E" w:rsidRPr="008E3026" w:rsidRDefault="0073585E" w:rsidP="00933AEF">
      <w:r w:rsidRPr="008E3026">
        <w:t>El procedimiento actual puede generar dificultades para las administraciones durante la CMR, pues los cambios propuestos exigen una evaluación inmediata de la compatibilidad y la determinación de las condiciones de compartición con los servicios existentes</w:t>
      </w:r>
      <w:r w:rsidR="002F6292" w:rsidRPr="008E3026">
        <w:t>, y que se llegue a un acuerdo al respecto con las administraciones concernidas. En ocasiones, por falta de conocimientos o por escasez de tiempo, no es posible llegar a tal acuerdo durante la Conferencia.</w:t>
      </w:r>
    </w:p>
    <w:p w14:paraId="77948ADE" w14:textId="439F6C55" w:rsidR="008A5F3E" w:rsidRPr="008E3026" w:rsidRDefault="002F6292" w:rsidP="00933AEF">
      <w:r w:rsidRPr="008E3026">
        <w:t xml:space="preserve">A fin de que las administraciones concernidas tengan tiempo suficiente antes de la Conferencia para examinar las posibles consecuencias de las propuestas presentadas en el </w:t>
      </w:r>
      <w:r w:rsidR="000A1167" w:rsidRPr="008E3026">
        <w:t>marco del punto </w:t>
      </w:r>
      <w:r w:rsidRPr="008E3026">
        <w:t>8 del orden del día y para facilitar la conclusión de un acuerdo durante la Conferencia, es muy conveniente dar a conocer a nivel regional e interregional las propuestas de modificación de notas que se van a presentar. Esto suele hacerse cuando las administraciones participan en los preparativos de la CMR que llevan a cabo las correspondientes organizaciones regionales de telecomunicaciones y gracias a la interacción entre grupos regionales antes de la Conferencia.</w:t>
      </w:r>
    </w:p>
    <w:p w14:paraId="18A065BB" w14:textId="59FB259F" w:rsidR="008A5F3E" w:rsidRPr="008E3026" w:rsidRDefault="002F6292" w:rsidP="00933AEF">
      <w:r w:rsidRPr="008E3026">
        <w:t>La CEPT considera:</w:t>
      </w:r>
    </w:p>
    <w:p w14:paraId="5C6B6CCE" w14:textId="63A6F4AE" w:rsidR="008A5F3E" w:rsidRPr="008E3026" w:rsidRDefault="008A5F3E" w:rsidP="00933AEF">
      <w:pPr>
        <w:pStyle w:val="enumlev1"/>
      </w:pPr>
      <w:r w:rsidRPr="008E3026">
        <w:t>–</w:t>
      </w:r>
      <w:r w:rsidRPr="008E3026">
        <w:tab/>
      </w:r>
      <w:r w:rsidR="002F6292" w:rsidRPr="008E3026">
        <w:t>que no es ne</w:t>
      </w:r>
      <w:r w:rsidR="00F85A9E" w:rsidRPr="008E3026">
        <w:t>cesario modificar la Resolución </w:t>
      </w:r>
      <w:r w:rsidR="002F6292" w:rsidRPr="008E3026">
        <w:rPr>
          <w:b/>
          <w:bCs/>
        </w:rPr>
        <w:t>26 (Rev.CMR-07)</w:t>
      </w:r>
      <w:r w:rsidR="005106AB">
        <w:t>;</w:t>
      </w:r>
    </w:p>
    <w:p w14:paraId="203A0BAE" w14:textId="4FEA3FBC" w:rsidR="008A5F3E" w:rsidRPr="008E3026" w:rsidRDefault="008A5F3E" w:rsidP="00933AEF">
      <w:pPr>
        <w:pStyle w:val="enumlev1"/>
      </w:pPr>
      <w:r w:rsidRPr="008E3026">
        <w:t>–</w:t>
      </w:r>
      <w:r w:rsidRPr="008E3026">
        <w:tab/>
      </w:r>
      <w:r w:rsidR="00F85A9E" w:rsidRPr="008E3026">
        <w:t>que el objetivo del punto </w:t>
      </w:r>
      <w:r w:rsidR="002F6292" w:rsidRPr="008E3026">
        <w:t>8 del orden del día no es añadir nombres de países en las notas ni añadir nuevas notas de países</w:t>
      </w:r>
      <w:r w:rsidR="005106AB">
        <w:t>;</w:t>
      </w:r>
    </w:p>
    <w:p w14:paraId="6DDEDAD0" w14:textId="3ECA86B7" w:rsidR="008A5F3E" w:rsidRPr="008E3026" w:rsidRDefault="008A5F3E" w:rsidP="00933AEF">
      <w:pPr>
        <w:pStyle w:val="enumlev1"/>
      </w:pPr>
      <w:r w:rsidRPr="008E3026">
        <w:t>–</w:t>
      </w:r>
      <w:r w:rsidRPr="008E3026">
        <w:tab/>
      </w:r>
      <w:r w:rsidR="002F6292" w:rsidRPr="008E3026">
        <w:t>que esta Conferencia puede seguir examinando las solicitudes de adición de nombres de países a las notas existentes de manera individual, ajustándose al principio de que las propuestas de adición de nombres de países a las notas existentes pueden considerarse, pero su aceptación está condicionada a que los países afectados no manifiesten objeción alguna</w:t>
      </w:r>
      <w:r w:rsidR="005106AB">
        <w:t>;</w:t>
      </w:r>
    </w:p>
    <w:p w14:paraId="197D5E24" w14:textId="2EDFE543" w:rsidR="008A5F3E" w:rsidRPr="008E3026" w:rsidRDefault="008A5F3E" w:rsidP="00933AEF">
      <w:pPr>
        <w:pStyle w:val="enumlev1"/>
        <w:rPr>
          <w:highlight w:val="yellow"/>
        </w:rPr>
      </w:pPr>
      <w:r w:rsidRPr="008E3026">
        <w:t>–</w:t>
      </w:r>
      <w:r w:rsidRPr="008E3026">
        <w:tab/>
      </w:r>
      <w:r w:rsidR="002F6292" w:rsidRPr="008E3026">
        <w:t>que no deben tomarse en consideración</w:t>
      </w:r>
      <w:r w:rsidR="00954668" w:rsidRPr="008E3026">
        <w:t xml:space="preserve"> las propuestas para añadir nuevas notas de países que no guarden relación con los puntos del orden del día de la presente Conferencia.</w:t>
      </w:r>
    </w:p>
    <w:p w14:paraId="7991593A" w14:textId="19ED8AE9" w:rsidR="008A5F3E" w:rsidRPr="008E3026" w:rsidRDefault="002F6292" w:rsidP="00933AEF">
      <w:r w:rsidRPr="008E3026">
        <w:t>La propuesta se basa en la postura de la CEPT expuesta.</w:t>
      </w:r>
    </w:p>
    <w:p w14:paraId="051B27EB" w14:textId="77777777" w:rsidR="008750A8" w:rsidRPr="008E3026" w:rsidRDefault="008750A8" w:rsidP="00933AEF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8E3026">
        <w:br w:type="page"/>
      </w:r>
    </w:p>
    <w:p w14:paraId="4A2C70F3" w14:textId="77777777" w:rsidR="00192830" w:rsidRPr="008E3026" w:rsidRDefault="00192830" w:rsidP="00192830">
      <w:pPr>
        <w:pStyle w:val="Headingb"/>
      </w:pPr>
      <w:r w:rsidRPr="008E3026">
        <w:lastRenderedPageBreak/>
        <w:t>Propuesta</w:t>
      </w:r>
    </w:p>
    <w:p w14:paraId="7DD72461" w14:textId="77777777" w:rsidR="00A760A5" w:rsidRPr="008E3026" w:rsidRDefault="00954668" w:rsidP="00933AEF">
      <w:pPr>
        <w:pStyle w:val="Proposal"/>
      </w:pPr>
      <w:r w:rsidRPr="008E3026">
        <w:rPr>
          <w:u w:val="single"/>
        </w:rPr>
        <w:t>NOC</w:t>
      </w:r>
      <w:r w:rsidRPr="008E3026">
        <w:tab/>
        <w:t>EUR/16A20/1</w:t>
      </w:r>
    </w:p>
    <w:p w14:paraId="419B9E6A" w14:textId="77777777" w:rsidR="007B7DBC" w:rsidRPr="008E3026" w:rsidRDefault="00954668" w:rsidP="00933AEF">
      <w:pPr>
        <w:pStyle w:val="ResNo"/>
      </w:pPr>
      <w:r w:rsidRPr="008E3026">
        <w:t xml:space="preserve">RESOLUCIÓN </w:t>
      </w:r>
      <w:r w:rsidRPr="008E3026">
        <w:rPr>
          <w:rStyle w:val="href"/>
        </w:rPr>
        <w:t>26</w:t>
      </w:r>
      <w:r w:rsidRPr="008E3026">
        <w:t xml:space="preserve"> (Rev</w:t>
      </w:r>
      <w:r w:rsidRPr="008E3026">
        <w:rPr>
          <w:caps w:val="0"/>
        </w:rPr>
        <w:t>.</w:t>
      </w:r>
      <w:r w:rsidRPr="008E3026">
        <w:t>CMR-07)</w:t>
      </w:r>
    </w:p>
    <w:p w14:paraId="0A19280C" w14:textId="77777777" w:rsidR="007B7DBC" w:rsidRPr="008E3026" w:rsidRDefault="00954668" w:rsidP="00933AEF">
      <w:pPr>
        <w:pStyle w:val="Restitle"/>
      </w:pPr>
      <w:bookmarkStart w:id="5" w:name="_Toc328141232"/>
      <w:r w:rsidRPr="008E3026">
        <w:t>Notas del Cuadro de atribución de bandas de frecuencias en el Artículo 5</w:t>
      </w:r>
      <w:r w:rsidRPr="008E3026">
        <w:br/>
        <w:t>del Reglamento de Radiocomunicaciones</w:t>
      </w:r>
      <w:bookmarkEnd w:id="5"/>
    </w:p>
    <w:p w14:paraId="6C3AA971" w14:textId="58A3B4FF" w:rsidR="00A760A5" w:rsidRPr="008E3026" w:rsidRDefault="00954668" w:rsidP="00933AEF">
      <w:pPr>
        <w:pStyle w:val="Reasons"/>
        <w:rPr>
          <w:bCs/>
        </w:rPr>
      </w:pPr>
      <w:r w:rsidRPr="008E3026">
        <w:rPr>
          <w:b/>
        </w:rPr>
        <w:t>Motivos:</w:t>
      </w:r>
      <w:r w:rsidRPr="008E3026">
        <w:tab/>
      </w:r>
      <w:r w:rsidR="002F6292" w:rsidRPr="008E3026">
        <w:t>En relación con la adición, modificación o supresión de notas del Cuadro de atribución de bandas de frecuencias, la</w:t>
      </w:r>
      <w:r w:rsidRPr="008E3026">
        <w:t xml:space="preserve"> CEPT </w:t>
      </w:r>
      <w:r w:rsidR="002F6292" w:rsidRPr="008E3026">
        <w:t>constata que el procedimiento actual funciona, por lo que no es necesario modificar la Resolución</w:t>
      </w:r>
      <w:r w:rsidR="00F85A9E" w:rsidRPr="008E3026">
        <w:t> </w:t>
      </w:r>
      <w:r w:rsidRPr="00C40A50">
        <w:t>26 (Rev.</w:t>
      </w:r>
      <w:r w:rsidR="002F6292" w:rsidRPr="00C40A50">
        <w:t>C</w:t>
      </w:r>
      <w:bookmarkStart w:id="6" w:name="_GoBack"/>
      <w:bookmarkEnd w:id="6"/>
      <w:r w:rsidR="002F6292" w:rsidRPr="00C40A50">
        <w:t>MR</w:t>
      </w:r>
      <w:r w:rsidRPr="00C40A50">
        <w:t>-07).</w:t>
      </w:r>
    </w:p>
    <w:p w14:paraId="6C807E47" w14:textId="77777777" w:rsidR="00954668" w:rsidRPr="008E3026" w:rsidRDefault="00954668" w:rsidP="00933AEF"/>
    <w:p w14:paraId="18796859" w14:textId="77777777" w:rsidR="00954668" w:rsidRPr="008E3026" w:rsidRDefault="00954668" w:rsidP="00933AEF">
      <w:pPr>
        <w:jc w:val="center"/>
      </w:pPr>
      <w:r w:rsidRPr="008E3026">
        <w:t>______________</w:t>
      </w:r>
    </w:p>
    <w:sectPr w:rsidR="00954668" w:rsidRPr="008E3026">
      <w:headerReference w:type="default" r:id="rId14"/>
      <w:footerReference w:type="even" r:id="rId15"/>
      <w:footerReference w:type="default" r:id="rId16"/>
      <w:footerReference w:type="first" r:id="rId17"/>
      <w:type w:val="oddPage"/>
      <w:pgSz w:w="11907" w:h="16840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A52572" w14:textId="77777777" w:rsidR="003C0613" w:rsidRDefault="003C0613">
      <w:r>
        <w:separator/>
      </w:r>
    </w:p>
  </w:endnote>
  <w:endnote w:type="continuationSeparator" w:id="0">
    <w:p w14:paraId="790905A4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C0046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8B34E47" w14:textId="5CEE5771" w:rsidR="0077084A" w:rsidRPr="006C16D9" w:rsidRDefault="0077084A">
    <w:pPr>
      <w:ind w:right="360"/>
    </w:pPr>
    <w:r>
      <w:fldChar w:fldCharType="begin"/>
    </w:r>
    <w:r w:rsidRPr="006C16D9">
      <w:instrText xml:space="preserve"> FILENAME \p  \* MERGEFORMAT </w:instrText>
    </w:r>
    <w:r>
      <w:fldChar w:fldCharType="separate"/>
    </w:r>
    <w:r w:rsidR="006C16D9">
      <w:rPr>
        <w:noProof/>
      </w:rPr>
      <w:t>P:\ESP\ITU-R\CONF-R\CMR19\000\016ADD20S.docx</w:t>
    </w:r>
    <w:r>
      <w:fldChar w:fldCharType="end"/>
    </w:r>
    <w:r w:rsidRPr="006C16D9">
      <w:tab/>
    </w:r>
    <w:r>
      <w:fldChar w:fldCharType="begin"/>
    </w:r>
    <w:r>
      <w:instrText xml:space="preserve"> SAVEDATE \@ DD.MM.YY </w:instrText>
    </w:r>
    <w:r>
      <w:fldChar w:fldCharType="separate"/>
    </w:r>
    <w:r w:rsidR="006C16D9">
      <w:rPr>
        <w:noProof/>
      </w:rPr>
      <w:t>10.10.19</w:t>
    </w:r>
    <w:r>
      <w:fldChar w:fldCharType="end"/>
    </w:r>
    <w:r w:rsidRPr="006C16D9">
      <w:tab/>
    </w:r>
    <w:r>
      <w:fldChar w:fldCharType="begin"/>
    </w:r>
    <w:r>
      <w:instrText xml:space="preserve"> PRINTDATE \@ DD.MM.YY </w:instrText>
    </w:r>
    <w:r>
      <w:fldChar w:fldCharType="separate"/>
    </w:r>
    <w:r w:rsidR="006C16D9">
      <w:rPr>
        <w:noProof/>
      </w:rPr>
      <w:t>11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8B602C" w14:textId="3BE1FBE4" w:rsidR="0077084A" w:rsidRPr="000E0958" w:rsidRDefault="00933AEF" w:rsidP="00933AEF">
    <w:pPr>
      <w:pStyle w:val="Footer"/>
      <w:rPr>
        <w:lang w:val="en-US"/>
      </w:rPr>
    </w:pPr>
    <w:r w:rsidRPr="00933AEF">
      <w:rPr>
        <w:lang w:val="en-US"/>
      </w:rPr>
      <w:fldChar w:fldCharType="begin"/>
    </w:r>
    <w:r w:rsidRPr="00933AEF">
      <w:rPr>
        <w:lang w:val="en-US"/>
      </w:rPr>
      <w:instrText xml:space="preserve"> FILENAME \p  \* MERGEFORMAT </w:instrText>
    </w:r>
    <w:r w:rsidRPr="00933AEF">
      <w:rPr>
        <w:lang w:val="en-US"/>
      </w:rPr>
      <w:fldChar w:fldCharType="separate"/>
    </w:r>
    <w:r w:rsidR="006C16D9">
      <w:rPr>
        <w:lang w:val="en-US"/>
      </w:rPr>
      <w:t>P:\ESP\ITU-R\CONF-R\CMR19\000\016ADD20S.docx</w:t>
    </w:r>
    <w:r w:rsidRPr="00933AEF">
      <w:rPr>
        <w:lang w:val="en-US"/>
      </w:rPr>
      <w:fldChar w:fldCharType="end"/>
    </w:r>
    <w:r>
      <w:rPr>
        <w:lang w:val="en-US"/>
      </w:rPr>
      <w:t xml:space="preserve"> (461935</w:t>
    </w:r>
    <w:r w:rsidRPr="00933AEF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993CA0" w14:textId="1465063F" w:rsidR="0077084A" w:rsidRPr="000E0958" w:rsidRDefault="00933AEF" w:rsidP="00933AEF">
    <w:pPr>
      <w:pStyle w:val="Footer"/>
      <w:rPr>
        <w:lang w:val="en-US"/>
      </w:rPr>
    </w:pPr>
    <w:r w:rsidRPr="00933AEF">
      <w:rPr>
        <w:lang w:val="en-US"/>
      </w:rPr>
      <w:fldChar w:fldCharType="begin"/>
    </w:r>
    <w:r w:rsidRPr="00933AEF">
      <w:rPr>
        <w:lang w:val="en-US"/>
      </w:rPr>
      <w:instrText xml:space="preserve"> FILENAME \p  \* MERGEFORMAT </w:instrText>
    </w:r>
    <w:r w:rsidRPr="00933AEF">
      <w:rPr>
        <w:lang w:val="en-US"/>
      </w:rPr>
      <w:fldChar w:fldCharType="separate"/>
    </w:r>
    <w:r w:rsidR="006C16D9">
      <w:rPr>
        <w:lang w:val="en-US"/>
      </w:rPr>
      <w:t>P:\ESP\ITU-R\CONF-R\CMR19\000\016ADD20S.docx</w:t>
    </w:r>
    <w:r w:rsidRPr="00933AEF">
      <w:rPr>
        <w:lang w:val="en-US"/>
      </w:rPr>
      <w:fldChar w:fldCharType="end"/>
    </w:r>
    <w:r>
      <w:rPr>
        <w:lang w:val="en-US"/>
      </w:rPr>
      <w:t xml:space="preserve"> (461935</w:t>
    </w:r>
    <w:r w:rsidRPr="00933AEF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295275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1D914A51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F3C63C" w14:textId="36366D3D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C2982">
      <w:rPr>
        <w:rStyle w:val="PageNumber"/>
        <w:noProof/>
      </w:rPr>
      <w:t>2</w:t>
    </w:r>
    <w:r>
      <w:rPr>
        <w:rStyle w:val="PageNumber"/>
      </w:rPr>
      <w:fldChar w:fldCharType="end"/>
    </w:r>
  </w:p>
  <w:p w14:paraId="6A08CF73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20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3CCFA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63698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462E72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A9E3E4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046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F0C3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B843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D82B4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0605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30BB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1167"/>
    <w:rsid w:val="000A5B9A"/>
    <w:rsid w:val="000E0958"/>
    <w:rsid w:val="000E5BF9"/>
    <w:rsid w:val="000F0E6D"/>
    <w:rsid w:val="00121170"/>
    <w:rsid w:val="00123CC5"/>
    <w:rsid w:val="0015142D"/>
    <w:rsid w:val="001616DC"/>
    <w:rsid w:val="00163962"/>
    <w:rsid w:val="00191A97"/>
    <w:rsid w:val="00192830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2F6292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C2982"/>
    <w:rsid w:val="004D2C7C"/>
    <w:rsid w:val="005106AB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09B2"/>
    <w:rsid w:val="00662BA0"/>
    <w:rsid w:val="0067344B"/>
    <w:rsid w:val="00684A94"/>
    <w:rsid w:val="00692AAE"/>
    <w:rsid w:val="006C0E38"/>
    <w:rsid w:val="006C16D9"/>
    <w:rsid w:val="006D6E67"/>
    <w:rsid w:val="006E1A13"/>
    <w:rsid w:val="00701C20"/>
    <w:rsid w:val="00702F3D"/>
    <w:rsid w:val="0070518E"/>
    <w:rsid w:val="00707347"/>
    <w:rsid w:val="007354E9"/>
    <w:rsid w:val="0073585E"/>
    <w:rsid w:val="007424E8"/>
    <w:rsid w:val="0074579D"/>
    <w:rsid w:val="00765578"/>
    <w:rsid w:val="00766333"/>
    <w:rsid w:val="0077043C"/>
    <w:rsid w:val="0077084A"/>
    <w:rsid w:val="007952C7"/>
    <w:rsid w:val="007C0B95"/>
    <w:rsid w:val="007C2317"/>
    <w:rsid w:val="007D330A"/>
    <w:rsid w:val="00866AE6"/>
    <w:rsid w:val="008750A8"/>
    <w:rsid w:val="008A5F3E"/>
    <w:rsid w:val="008D3316"/>
    <w:rsid w:val="008E3026"/>
    <w:rsid w:val="008E5AF2"/>
    <w:rsid w:val="0090121B"/>
    <w:rsid w:val="009144C9"/>
    <w:rsid w:val="00933AEF"/>
    <w:rsid w:val="0094091F"/>
    <w:rsid w:val="00954668"/>
    <w:rsid w:val="00962171"/>
    <w:rsid w:val="00972DEB"/>
    <w:rsid w:val="00973754"/>
    <w:rsid w:val="009C0BED"/>
    <w:rsid w:val="009E11EC"/>
    <w:rsid w:val="00A021CC"/>
    <w:rsid w:val="00A118DB"/>
    <w:rsid w:val="00A4450C"/>
    <w:rsid w:val="00A6273D"/>
    <w:rsid w:val="00A760A5"/>
    <w:rsid w:val="00AA5E6C"/>
    <w:rsid w:val="00AE5677"/>
    <w:rsid w:val="00AE658F"/>
    <w:rsid w:val="00AF2F78"/>
    <w:rsid w:val="00B22FEA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07720"/>
    <w:rsid w:val="00C126C4"/>
    <w:rsid w:val="00C40A50"/>
    <w:rsid w:val="00C44E9E"/>
    <w:rsid w:val="00C63EB5"/>
    <w:rsid w:val="00C87DA7"/>
    <w:rsid w:val="00CC01E0"/>
    <w:rsid w:val="00CD5FEE"/>
    <w:rsid w:val="00CE60D2"/>
    <w:rsid w:val="00CE7431"/>
    <w:rsid w:val="00CF1A0A"/>
    <w:rsid w:val="00D00CA8"/>
    <w:rsid w:val="00D0288A"/>
    <w:rsid w:val="00D72A5D"/>
    <w:rsid w:val="00DA71A3"/>
    <w:rsid w:val="00DC629B"/>
    <w:rsid w:val="00DE1C31"/>
    <w:rsid w:val="00E05BFF"/>
    <w:rsid w:val="00E262F1"/>
    <w:rsid w:val="00E3176A"/>
    <w:rsid w:val="00E36CE4"/>
    <w:rsid w:val="00E51F47"/>
    <w:rsid w:val="00E54754"/>
    <w:rsid w:val="00E56BD3"/>
    <w:rsid w:val="00E71D14"/>
    <w:rsid w:val="00EA77F0"/>
    <w:rsid w:val="00F32316"/>
    <w:rsid w:val="00F66597"/>
    <w:rsid w:val="00F675D0"/>
    <w:rsid w:val="00F8150C"/>
    <w:rsid w:val="00F85A9E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174E69FD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B9039E"/>
  </w:style>
  <w:style w:type="character" w:styleId="Hyperlink">
    <w:name w:val="Hyperlink"/>
    <w:basedOn w:val="DefaultParagraphFont"/>
    <w:unhideWhenUsed/>
    <w:rsid w:val="008A5F3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8A5F3E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70734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07347"/>
    <w:rPr>
      <w:rFonts w:ascii="Segoe UI" w:hAnsi="Segoe UI" w:cs="Segoe UI"/>
      <w:sz w:val="18"/>
      <w:szCs w:val="18"/>
      <w:lang w:val="es-ES_tradnl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954668"/>
    <w:rPr>
      <w:rFonts w:ascii="Times New Roman" w:hAnsi="Times New Roman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itu.int/md/R15-WRC15-C-0142/e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20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59FC05-EAC5-4516-8608-6EAB2861E8AD}">
  <ds:schemaRefs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32a1a8c5-2265-4ebc-b7a0-2071e2c5c9bb"/>
    <ds:schemaRef ds:uri="996b2e75-67fd-4955-a3b0-5ab9934cb50b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A04D079B-62BF-4816-9ED6-4AFA0812D5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911</Words>
  <Characters>479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20!MSW-S</vt:lpstr>
    </vt:vector>
  </TitlesOfParts>
  <Manager>Secretaría General - Pool</Manager>
  <Company>Unión Internacional de Telecomunicaciones (UIT)</Company>
  <LinksUpToDate>false</LinksUpToDate>
  <CharactersWithSpaces>56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20!MSW-S</dc:title>
  <dc:subject>Conferencia Mundial de Radiocomunicaciones - 2019</dc:subject>
  <dc:creator>Documents Proposals Manager (DPM)</dc:creator>
  <cp:keywords>DPM_v2019.10.8.1_prod</cp:keywords>
  <dc:description/>
  <cp:lastModifiedBy>Spanish</cp:lastModifiedBy>
  <cp:revision>11</cp:revision>
  <cp:lastPrinted>2019-10-11T09:29:00Z</cp:lastPrinted>
  <dcterms:created xsi:type="dcterms:W3CDTF">2019-10-10T11:48:00Z</dcterms:created>
  <dcterms:modified xsi:type="dcterms:W3CDTF">2019-10-11T09:43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